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000001" w14:textId="3378122B" w:rsidR="00BB6A4D" w:rsidRDefault="00BB6A4D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57669534" w:rsidR="00BB6A4D" w:rsidRDefault="000C6598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SQL </w:t>
      </w:r>
      <w:r w:rsidR="00001120">
        <w:rPr>
          <w:rFonts w:ascii="Roboto" w:eastAsia="Roboto" w:hAnsi="Roboto" w:cs="Roboto"/>
          <w:b/>
          <w:sz w:val="48"/>
          <w:szCs w:val="48"/>
        </w:rPr>
        <w:t xml:space="preserve">Assignment </w:t>
      </w:r>
      <w:r>
        <w:rPr>
          <w:rFonts w:ascii="Roboto" w:eastAsia="Roboto" w:hAnsi="Roboto" w:cs="Roboto"/>
          <w:b/>
          <w:sz w:val="48"/>
          <w:szCs w:val="48"/>
        </w:rPr>
        <w:t>4</w:t>
      </w:r>
    </w:p>
    <w:p w14:paraId="00000003" w14:textId="77777777" w:rsidR="00BB6A4D" w:rsidRDefault="00BB6A4D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0BABE4D7" w14:textId="20035E40" w:rsidR="000C6598" w:rsidRDefault="000C6598" w:rsidP="000C6598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0C6598">
        <w:rPr>
          <w:rFonts w:ascii="Roboto" w:eastAsia="Roboto" w:hAnsi="Roboto" w:cs="Roboto"/>
          <w:sz w:val="28"/>
          <w:szCs w:val="28"/>
        </w:rPr>
        <w:t xml:space="preserve">Explain different types of </w:t>
      </w:r>
      <w:r>
        <w:rPr>
          <w:rFonts w:ascii="Roboto" w:eastAsia="Roboto" w:hAnsi="Roboto" w:cs="Roboto"/>
          <w:sz w:val="28"/>
          <w:szCs w:val="28"/>
        </w:rPr>
        <w:t>views</w:t>
      </w:r>
      <w:r w:rsidRPr="000C6598">
        <w:rPr>
          <w:rFonts w:ascii="Roboto" w:eastAsia="Roboto" w:hAnsi="Roboto" w:cs="Roboto"/>
          <w:sz w:val="28"/>
          <w:szCs w:val="28"/>
        </w:rPr>
        <w:t>. Demonstrate with</w:t>
      </w:r>
      <w:r>
        <w:rPr>
          <w:rFonts w:ascii="Roboto" w:eastAsia="Roboto" w:hAnsi="Roboto" w:cs="Roboto"/>
          <w:sz w:val="28"/>
          <w:szCs w:val="28"/>
        </w:rPr>
        <w:t xml:space="preserve"> suitable</w:t>
      </w:r>
      <w:r w:rsidRPr="000C6598">
        <w:rPr>
          <w:rFonts w:ascii="Roboto" w:eastAsia="Roboto" w:hAnsi="Roboto" w:cs="Roboto"/>
          <w:sz w:val="28"/>
          <w:szCs w:val="28"/>
        </w:rPr>
        <w:t xml:space="preserve"> examples.</w:t>
      </w:r>
    </w:p>
    <w:p w14:paraId="1A48021E" w14:textId="77777777" w:rsidR="000C6598" w:rsidRPr="000C6598" w:rsidRDefault="000C6598" w:rsidP="000C6598">
      <w:pPr>
        <w:ind w:left="720"/>
        <w:jc w:val="both"/>
        <w:rPr>
          <w:rFonts w:ascii="Roboto" w:eastAsia="Roboto" w:hAnsi="Roboto" w:cs="Roboto"/>
          <w:sz w:val="28"/>
          <w:szCs w:val="28"/>
        </w:rPr>
      </w:pPr>
    </w:p>
    <w:p w14:paraId="5C76C5A6" w14:textId="76D3CED2" w:rsidR="000C6598" w:rsidRDefault="000C6598" w:rsidP="000C6598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What is the d</w:t>
      </w:r>
      <w:r w:rsidRPr="000C6598">
        <w:rPr>
          <w:rFonts w:ascii="Roboto" w:eastAsia="Roboto" w:hAnsi="Roboto" w:cs="Roboto"/>
          <w:sz w:val="28"/>
          <w:szCs w:val="28"/>
        </w:rPr>
        <w:t>ifference between function and stored procedure</w:t>
      </w:r>
      <w:r>
        <w:rPr>
          <w:rFonts w:ascii="Roboto" w:eastAsia="Roboto" w:hAnsi="Roboto" w:cs="Roboto"/>
          <w:sz w:val="28"/>
          <w:szCs w:val="28"/>
        </w:rPr>
        <w:t>?</w:t>
      </w:r>
      <w:r w:rsidRPr="000C6598">
        <w:rPr>
          <w:rFonts w:ascii="Roboto" w:eastAsia="Roboto" w:hAnsi="Roboto" w:cs="Roboto"/>
          <w:sz w:val="28"/>
          <w:szCs w:val="28"/>
        </w:rPr>
        <w:t xml:space="preserve"> Write syntax for creating functions and stored procedures.</w:t>
      </w:r>
    </w:p>
    <w:p w14:paraId="4A425418" w14:textId="77777777" w:rsidR="000C6598" w:rsidRPr="000C6598" w:rsidRDefault="000C6598" w:rsidP="000C6598">
      <w:pPr>
        <w:jc w:val="both"/>
        <w:rPr>
          <w:rFonts w:ascii="Roboto" w:eastAsia="Roboto" w:hAnsi="Roboto" w:cs="Roboto"/>
          <w:sz w:val="28"/>
          <w:szCs w:val="28"/>
        </w:rPr>
      </w:pPr>
    </w:p>
    <w:p w14:paraId="53895E53" w14:textId="59CA8F64" w:rsidR="000C6598" w:rsidRDefault="000C6598" w:rsidP="000C6598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0C6598">
        <w:rPr>
          <w:rFonts w:ascii="Roboto" w:eastAsia="Roboto" w:hAnsi="Roboto" w:cs="Roboto"/>
          <w:sz w:val="28"/>
          <w:szCs w:val="28"/>
        </w:rPr>
        <w:t xml:space="preserve">What is an index in SQL? What are the different types of indexes </w:t>
      </w:r>
      <w:r>
        <w:rPr>
          <w:rFonts w:ascii="Roboto" w:eastAsia="Roboto" w:hAnsi="Roboto" w:cs="Roboto"/>
          <w:sz w:val="28"/>
          <w:szCs w:val="28"/>
        </w:rPr>
        <w:t>in SQL</w:t>
      </w:r>
      <w:r w:rsidRPr="000C6598">
        <w:rPr>
          <w:rFonts w:ascii="Roboto" w:eastAsia="Roboto" w:hAnsi="Roboto" w:cs="Roboto"/>
          <w:sz w:val="28"/>
          <w:szCs w:val="28"/>
        </w:rPr>
        <w:t xml:space="preserve">? </w:t>
      </w:r>
    </w:p>
    <w:p w14:paraId="64FDFE40" w14:textId="77777777" w:rsidR="000C6598" w:rsidRPr="000C6598" w:rsidRDefault="000C6598" w:rsidP="000C6598">
      <w:pPr>
        <w:jc w:val="both"/>
        <w:rPr>
          <w:rFonts w:ascii="Roboto" w:eastAsia="Roboto" w:hAnsi="Roboto" w:cs="Roboto"/>
          <w:sz w:val="28"/>
          <w:szCs w:val="28"/>
        </w:rPr>
      </w:pPr>
    </w:p>
    <w:p w14:paraId="57F47B01" w14:textId="36B24F3E" w:rsidR="000C6598" w:rsidRDefault="000C6598" w:rsidP="000C6598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0C6598">
        <w:rPr>
          <w:rFonts w:ascii="Roboto" w:eastAsia="Roboto" w:hAnsi="Roboto" w:cs="Roboto"/>
          <w:sz w:val="28"/>
          <w:szCs w:val="28"/>
        </w:rPr>
        <w:t xml:space="preserve">Showcase </w:t>
      </w:r>
      <w:r>
        <w:rPr>
          <w:rFonts w:ascii="Roboto" w:eastAsia="Roboto" w:hAnsi="Roboto" w:cs="Roboto"/>
          <w:sz w:val="28"/>
          <w:szCs w:val="28"/>
        </w:rPr>
        <w:t xml:space="preserve">an </w:t>
      </w:r>
      <w:r w:rsidRPr="000C6598">
        <w:rPr>
          <w:rFonts w:ascii="Roboto" w:eastAsia="Roboto" w:hAnsi="Roboto" w:cs="Roboto"/>
          <w:sz w:val="28"/>
          <w:szCs w:val="28"/>
        </w:rPr>
        <w:t>example of exception handling in SQL stored procedure.</w:t>
      </w:r>
    </w:p>
    <w:p w14:paraId="6D56CC70" w14:textId="77777777" w:rsidR="000C6598" w:rsidRPr="000C6598" w:rsidRDefault="000C6598" w:rsidP="000C6598">
      <w:pPr>
        <w:jc w:val="both"/>
        <w:rPr>
          <w:rFonts w:ascii="Roboto" w:eastAsia="Roboto" w:hAnsi="Roboto" w:cs="Roboto"/>
          <w:sz w:val="28"/>
          <w:szCs w:val="28"/>
        </w:rPr>
      </w:pPr>
    </w:p>
    <w:p w14:paraId="0E5D2BC5" w14:textId="5A04DA71" w:rsidR="000C6598" w:rsidRPr="000C6598" w:rsidRDefault="000C6598" w:rsidP="000C6598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0C6598">
        <w:rPr>
          <w:rFonts w:ascii="Roboto" w:eastAsia="Roboto" w:hAnsi="Roboto" w:cs="Roboto"/>
          <w:sz w:val="28"/>
          <w:szCs w:val="28"/>
        </w:rPr>
        <w:t xml:space="preserve">Create a SQL function to split strings into rows on a given character? </w:t>
      </w:r>
    </w:p>
    <w:p w14:paraId="325FCF3B" w14:textId="408C3695" w:rsidR="000C6598" w:rsidRDefault="000C6598" w:rsidP="000C6598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r w:rsidRPr="000C6598">
        <w:rPr>
          <w:rFonts w:ascii="Roboto" w:eastAsia="Roboto" w:hAnsi="Roboto" w:cs="Roboto"/>
          <w:sz w:val="28"/>
          <w:szCs w:val="28"/>
        </w:rPr>
        <w:t xml:space="preserve">Input String: </w:t>
      </w:r>
      <w:proofErr w:type="spellStart"/>
      <w:r w:rsidRPr="000C6598">
        <w:rPr>
          <w:rFonts w:ascii="Roboto" w:eastAsia="Roboto" w:hAnsi="Roboto" w:cs="Roboto"/>
          <w:sz w:val="28"/>
          <w:szCs w:val="28"/>
        </w:rPr>
        <w:t>Stephen;</w:t>
      </w:r>
      <w:r>
        <w:rPr>
          <w:rFonts w:ascii="Roboto" w:eastAsia="Roboto" w:hAnsi="Roboto" w:cs="Roboto"/>
          <w:sz w:val="28"/>
          <w:szCs w:val="28"/>
        </w:rPr>
        <w:t>peter</w:t>
      </w:r>
      <w:r w:rsidRPr="000C6598">
        <w:rPr>
          <w:rFonts w:ascii="Roboto" w:eastAsia="Roboto" w:hAnsi="Roboto" w:cs="Roboto"/>
          <w:sz w:val="28"/>
          <w:szCs w:val="28"/>
        </w:rPr>
        <w:t>;berry;</w:t>
      </w:r>
      <w:r>
        <w:rPr>
          <w:rFonts w:ascii="Roboto" w:eastAsia="Roboto" w:hAnsi="Roboto" w:cs="Roboto"/>
          <w:sz w:val="28"/>
          <w:szCs w:val="28"/>
        </w:rPr>
        <w:t>O</w:t>
      </w:r>
      <w:r w:rsidRPr="000C6598">
        <w:rPr>
          <w:rFonts w:ascii="Roboto" w:eastAsia="Roboto" w:hAnsi="Roboto" w:cs="Roboto"/>
          <w:sz w:val="28"/>
          <w:szCs w:val="28"/>
        </w:rPr>
        <w:t>livier;caroline</w:t>
      </w:r>
      <w:proofErr w:type="spellEnd"/>
      <w:r w:rsidRPr="000C6598">
        <w:rPr>
          <w:rFonts w:ascii="Roboto" w:eastAsia="Roboto" w:hAnsi="Roboto" w:cs="Roboto"/>
          <w:sz w:val="28"/>
          <w:szCs w:val="28"/>
        </w:rPr>
        <w:t>;</w:t>
      </w:r>
    </w:p>
    <w:tbl>
      <w:tblPr>
        <w:tblpPr w:leftFromText="180" w:rightFromText="180" w:vertAnchor="text" w:horzAnchor="page" w:tblpX="1333" w:tblpY="221"/>
        <w:tblW w:w="1151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51"/>
      </w:tblGrid>
      <w:tr w:rsidR="000C6598" w:rsidRPr="000C6598" w14:paraId="162B13D3" w14:textId="77777777" w:rsidTr="000C6598">
        <w:trPr>
          <w:trHeight w:val="343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24C0DEAB" w14:textId="77777777" w:rsidR="000C6598" w:rsidRPr="000C6598" w:rsidRDefault="000C6598" w:rsidP="000C6598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 w:rsidRPr="000C6598">
              <w:rPr>
                <w:rFonts w:ascii="Calibri" w:eastAsia="Times New Roman" w:hAnsi="Calibri" w:cs="Calibri"/>
                <w:color w:val="000000"/>
                <w:lang w:val="en-IN"/>
              </w:rPr>
              <w:t>Stephen</w:t>
            </w:r>
          </w:p>
        </w:tc>
      </w:tr>
      <w:tr w:rsidR="000C6598" w:rsidRPr="000C6598" w14:paraId="724440BB" w14:textId="77777777" w:rsidTr="000C6598">
        <w:trPr>
          <w:trHeight w:val="343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0DA446FE" w14:textId="77777777" w:rsidR="000C6598" w:rsidRPr="000C6598" w:rsidRDefault="000C6598" w:rsidP="000C6598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Calibri" w:eastAsia="Times New Roman" w:hAnsi="Calibri" w:cs="Calibri"/>
                <w:color w:val="000000"/>
                <w:lang w:val="en-IN"/>
              </w:rPr>
              <w:t>Peter</w:t>
            </w:r>
          </w:p>
        </w:tc>
      </w:tr>
      <w:tr w:rsidR="000C6598" w:rsidRPr="000C6598" w14:paraId="6B5D16E7" w14:textId="77777777" w:rsidTr="000C6598">
        <w:trPr>
          <w:trHeight w:val="343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3F744A8F" w14:textId="77777777" w:rsidR="000C6598" w:rsidRPr="000C6598" w:rsidRDefault="000C6598" w:rsidP="000C6598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 w:rsidRPr="000C6598">
              <w:rPr>
                <w:rFonts w:ascii="Calibri" w:eastAsia="Times New Roman" w:hAnsi="Calibri" w:cs="Calibri"/>
                <w:color w:val="000000"/>
                <w:lang w:val="en-IN"/>
              </w:rPr>
              <w:t>Berry</w:t>
            </w:r>
          </w:p>
        </w:tc>
      </w:tr>
      <w:tr w:rsidR="000C6598" w:rsidRPr="000C6598" w14:paraId="7C3A422D" w14:textId="77777777" w:rsidTr="000C6598">
        <w:trPr>
          <w:trHeight w:val="343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6D449CA4" w14:textId="77777777" w:rsidR="000C6598" w:rsidRPr="000C6598" w:rsidRDefault="000C6598" w:rsidP="000C6598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 w:rsidRPr="000C6598">
              <w:rPr>
                <w:rFonts w:ascii="Calibri" w:eastAsia="Times New Roman" w:hAnsi="Calibri" w:cs="Calibri"/>
                <w:color w:val="000000"/>
                <w:lang w:val="en-IN"/>
              </w:rPr>
              <w:t>Oliver</w:t>
            </w:r>
          </w:p>
        </w:tc>
      </w:tr>
      <w:tr w:rsidR="000C6598" w:rsidRPr="000C6598" w14:paraId="27AF655B" w14:textId="77777777" w:rsidTr="000C6598">
        <w:trPr>
          <w:trHeight w:val="343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6209A943" w14:textId="77777777" w:rsidR="000C6598" w:rsidRPr="000C6598" w:rsidRDefault="000C6598" w:rsidP="000C6598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 w:rsidRPr="000C6598">
              <w:rPr>
                <w:rFonts w:ascii="Calibri" w:eastAsia="Times New Roman" w:hAnsi="Calibri" w:cs="Calibri"/>
                <w:color w:val="000000"/>
                <w:lang w:val="en-IN"/>
              </w:rPr>
              <w:t>Caroline</w:t>
            </w:r>
          </w:p>
        </w:tc>
      </w:tr>
    </w:tbl>
    <w:p w14:paraId="3EBD2D4A" w14:textId="77777777" w:rsidR="000C6598" w:rsidRPr="000C6598" w:rsidRDefault="000C6598" w:rsidP="000C6598">
      <w:pPr>
        <w:ind w:left="720"/>
        <w:jc w:val="both"/>
        <w:rPr>
          <w:rFonts w:ascii="Roboto" w:eastAsia="Roboto" w:hAnsi="Roboto" w:cs="Roboto"/>
          <w:sz w:val="28"/>
          <w:szCs w:val="28"/>
        </w:rPr>
      </w:pPr>
    </w:p>
    <w:p w14:paraId="44EF6F03" w14:textId="77777777" w:rsidR="000C6598" w:rsidRPr="000C6598" w:rsidRDefault="000C6598" w:rsidP="000C6598">
      <w:pPr>
        <w:ind w:left="720"/>
        <w:jc w:val="both"/>
        <w:rPr>
          <w:rFonts w:ascii="Roboto" w:eastAsia="Roboto" w:hAnsi="Roboto" w:cs="Roboto"/>
          <w:sz w:val="28"/>
          <w:szCs w:val="28"/>
        </w:rPr>
      </w:pPr>
    </w:p>
    <w:p w14:paraId="357FE2B6" w14:textId="77777777" w:rsidR="000C6598" w:rsidRDefault="000C6598" w:rsidP="000C6598">
      <w:pPr>
        <w:ind w:left="360"/>
        <w:jc w:val="both"/>
        <w:rPr>
          <w:rFonts w:ascii="Roboto" w:eastAsia="Roboto" w:hAnsi="Roboto" w:cs="Roboto"/>
          <w:sz w:val="28"/>
          <w:szCs w:val="28"/>
        </w:rPr>
      </w:pPr>
    </w:p>
    <w:p w14:paraId="7331A53F" w14:textId="77777777" w:rsidR="000C6598" w:rsidRDefault="000C6598" w:rsidP="000C6598">
      <w:pPr>
        <w:ind w:left="360"/>
        <w:jc w:val="both"/>
        <w:rPr>
          <w:rFonts w:ascii="Roboto" w:eastAsia="Roboto" w:hAnsi="Roboto" w:cs="Roboto"/>
          <w:sz w:val="28"/>
          <w:szCs w:val="28"/>
        </w:rPr>
      </w:pPr>
    </w:p>
    <w:p w14:paraId="79F9E769" w14:textId="77777777" w:rsidR="000C6598" w:rsidRDefault="000C6598" w:rsidP="000C6598">
      <w:pPr>
        <w:ind w:left="360"/>
        <w:jc w:val="both"/>
        <w:rPr>
          <w:rFonts w:ascii="Roboto" w:eastAsia="Roboto" w:hAnsi="Roboto" w:cs="Roboto"/>
          <w:sz w:val="28"/>
          <w:szCs w:val="28"/>
        </w:rPr>
      </w:pPr>
    </w:p>
    <w:p w14:paraId="37527004" w14:textId="77777777" w:rsidR="000C6598" w:rsidRDefault="000C6598" w:rsidP="000C6598">
      <w:pPr>
        <w:ind w:left="360"/>
        <w:jc w:val="both"/>
        <w:rPr>
          <w:rFonts w:ascii="Roboto" w:eastAsia="Roboto" w:hAnsi="Roboto" w:cs="Roboto"/>
          <w:sz w:val="28"/>
          <w:szCs w:val="28"/>
        </w:rPr>
      </w:pPr>
    </w:p>
    <w:p w14:paraId="00000005" w14:textId="1F5A10ED" w:rsidR="00BB6A4D" w:rsidRDefault="000C6598" w:rsidP="000C6598">
      <w:pPr>
        <w:pStyle w:val="ListParagraph"/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0C6598">
        <w:rPr>
          <w:rFonts w:ascii="Roboto" w:eastAsia="Roboto" w:hAnsi="Roboto" w:cs="Roboto"/>
          <w:sz w:val="28"/>
          <w:szCs w:val="28"/>
        </w:rPr>
        <w:t xml:space="preserve">What </w:t>
      </w:r>
      <w:r>
        <w:rPr>
          <w:rFonts w:ascii="Roboto" w:eastAsia="Roboto" w:hAnsi="Roboto" w:cs="Roboto"/>
          <w:sz w:val="28"/>
          <w:szCs w:val="28"/>
        </w:rPr>
        <w:t>is</w:t>
      </w:r>
      <w:r w:rsidRPr="000C6598">
        <w:rPr>
          <w:rFonts w:ascii="Roboto" w:eastAsia="Roboto" w:hAnsi="Roboto" w:cs="Roboto"/>
          <w:sz w:val="28"/>
          <w:szCs w:val="28"/>
        </w:rPr>
        <w:t xml:space="preserve"> a temporary and a variable table? Write</w:t>
      </w:r>
      <w:r>
        <w:rPr>
          <w:rFonts w:ascii="Roboto" w:eastAsia="Roboto" w:hAnsi="Roboto" w:cs="Roboto"/>
          <w:sz w:val="28"/>
          <w:szCs w:val="28"/>
        </w:rPr>
        <w:t xml:space="preserve"> suitable</w:t>
      </w:r>
      <w:r w:rsidRPr="000C6598">
        <w:rPr>
          <w:rFonts w:ascii="Roboto" w:eastAsia="Roboto" w:hAnsi="Roboto" w:cs="Roboto"/>
          <w:sz w:val="28"/>
          <w:szCs w:val="28"/>
        </w:rPr>
        <w:t xml:space="preserve"> syntax to create temporary tables and variable tables.</w:t>
      </w:r>
    </w:p>
    <w:p w14:paraId="47A84602" w14:textId="77777777" w:rsid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</w:p>
    <w:p w14:paraId="3D20613A" w14:textId="24EE4B65" w:rsid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Solve</w:t>
      </w:r>
    </w:p>
    <w:p w14:paraId="7990EB97" w14:textId="77777777" w:rsid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</w:p>
    <w:p w14:paraId="6862A4FA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>Here’s a detailed response to each part of your SQL assignment:</w:t>
      </w:r>
    </w:p>
    <w:p w14:paraId="2B5FF452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</w:p>
    <w:p w14:paraId="1B2CBE0A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>### 1. Types of Views in SQL</w:t>
      </w:r>
    </w:p>
    <w:p w14:paraId="1E834DB7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</w:p>
    <w:p w14:paraId="2E493548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>**Views** are virtual tables in SQL that represent the result of a query. They can simplify complex queries, provide security, and encapsulate complex logic. The main types of views include:</w:t>
      </w:r>
    </w:p>
    <w:p w14:paraId="498DCFCA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</w:p>
    <w:p w14:paraId="606960E8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>- **Simple Views**: These are created from a single table and do not contain functions or GROUP BY clauses. They are updatable.</w:t>
      </w:r>
    </w:p>
    <w:p w14:paraId="45B78D08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 xml:space="preserve">  </w:t>
      </w:r>
    </w:p>
    <w:p w14:paraId="2DAA4333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 xml:space="preserve">  **Example**:</w:t>
      </w:r>
    </w:p>
    <w:p w14:paraId="77E0C674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 xml:space="preserve">  ```</w:t>
      </w:r>
      <w:proofErr w:type="spellStart"/>
      <w:r w:rsidRPr="00D80ACB">
        <w:rPr>
          <w:rFonts w:ascii="Roboto" w:eastAsia="Roboto" w:hAnsi="Roboto" w:cs="Roboto"/>
          <w:sz w:val="28"/>
          <w:szCs w:val="28"/>
        </w:rPr>
        <w:t>sql</w:t>
      </w:r>
      <w:proofErr w:type="spellEnd"/>
    </w:p>
    <w:p w14:paraId="052A428F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 xml:space="preserve">  CREATE VIEW </w:t>
      </w:r>
      <w:proofErr w:type="spellStart"/>
      <w:r w:rsidRPr="00D80ACB">
        <w:rPr>
          <w:rFonts w:ascii="Roboto" w:eastAsia="Roboto" w:hAnsi="Roboto" w:cs="Roboto"/>
          <w:sz w:val="28"/>
          <w:szCs w:val="28"/>
        </w:rPr>
        <w:t>SimpleView</w:t>
      </w:r>
      <w:proofErr w:type="spellEnd"/>
      <w:r w:rsidRPr="00D80ACB">
        <w:rPr>
          <w:rFonts w:ascii="Roboto" w:eastAsia="Roboto" w:hAnsi="Roboto" w:cs="Roboto"/>
          <w:sz w:val="28"/>
          <w:szCs w:val="28"/>
        </w:rPr>
        <w:t xml:space="preserve"> AS</w:t>
      </w:r>
    </w:p>
    <w:p w14:paraId="41482983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 xml:space="preserve">  SELECT </w:t>
      </w:r>
      <w:proofErr w:type="spellStart"/>
      <w:r w:rsidRPr="00D80ACB">
        <w:rPr>
          <w:rFonts w:ascii="Roboto" w:eastAsia="Roboto" w:hAnsi="Roboto" w:cs="Roboto"/>
          <w:sz w:val="28"/>
          <w:szCs w:val="28"/>
        </w:rPr>
        <w:t>FirstName</w:t>
      </w:r>
      <w:proofErr w:type="spellEnd"/>
      <w:r w:rsidRPr="00D80ACB">
        <w:rPr>
          <w:rFonts w:ascii="Roboto" w:eastAsia="Roboto" w:hAnsi="Roboto" w:cs="Roboto"/>
          <w:sz w:val="28"/>
          <w:szCs w:val="28"/>
        </w:rPr>
        <w:t xml:space="preserve">, </w:t>
      </w:r>
      <w:proofErr w:type="spellStart"/>
      <w:r w:rsidRPr="00D80ACB">
        <w:rPr>
          <w:rFonts w:ascii="Roboto" w:eastAsia="Roboto" w:hAnsi="Roboto" w:cs="Roboto"/>
          <w:sz w:val="28"/>
          <w:szCs w:val="28"/>
        </w:rPr>
        <w:t>LastName</w:t>
      </w:r>
      <w:proofErr w:type="spellEnd"/>
    </w:p>
    <w:p w14:paraId="086D5DF6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 xml:space="preserve">  FROM Employees;</w:t>
      </w:r>
    </w:p>
    <w:p w14:paraId="66BA51E6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 xml:space="preserve">  ```</w:t>
      </w:r>
    </w:p>
    <w:p w14:paraId="14E4D2DA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</w:p>
    <w:p w14:paraId="2979B70F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>- **Complex Views**: These are created from multiple tables and may include joins, functions, and GROUP BY clauses. They are generally not updatable.</w:t>
      </w:r>
    </w:p>
    <w:p w14:paraId="3D708753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 xml:space="preserve">  </w:t>
      </w:r>
    </w:p>
    <w:p w14:paraId="210462EE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 xml:space="preserve">  **Example**:</w:t>
      </w:r>
    </w:p>
    <w:p w14:paraId="40540DE4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 xml:space="preserve">  ```</w:t>
      </w:r>
      <w:proofErr w:type="spellStart"/>
      <w:r w:rsidRPr="00D80ACB">
        <w:rPr>
          <w:rFonts w:ascii="Roboto" w:eastAsia="Roboto" w:hAnsi="Roboto" w:cs="Roboto"/>
          <w:sz w:val="28"/>
          <w:szCs w:val="28"/>
        </w:rPr>
        <w:t>sql</w:t>
      </w:r>
      <w:proofErr w:type="spellEnd"/>
    </w:p>
    <w:p w14:paraId="73A5BDF7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 xml:space="preserve">  CREATE VIEW </w:t>
      </w:r>
      <w:proofErr w:type="spellStart"/>
      <w:r w:rsidRPr="00D80ACB">
        <w:rPr>
          <w:rFonts w:ascii="Roboto" w:eastAsia="Roboto" w:hAnsi="Roboto" w:cs="Roboto"/>
          <w:sz w:val="28"/>
          <w:szCs w:val="28"/>
        </w:rPr>
        <w:t>ComplexView</w:t>
      </w:r>
      <w:proofErr w:type="spellEnd"/>
      <w:r w:rsidRPr="00D80ACB">
        <w:rPr>
          <w:rFonts w:ascii="Roboto" w:eastAsia="Roboto" w:hAnsi="Roboto" w:cs="Roboto"/>
          <w:sz w:val="28"/>
          <w:szCs w:val="28"/>
        </w:rPr>
        <w:t xml:space="preserve"> AS</w:t>
      </w:r>
    </w:p>
    <w:p w14:paraId="38759A47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 xml:space="preserve">  SELECT </w:t>
      </w:r>
      <w:proofErr w:type="spellStart"/>
      <w:r w:rsidRPr="00D80ACB">
        <w:rPr>
          <w:rFonts w:ascii="Roboto" w:eastAsia="Roboto" w:hAnsi="Roboto" w:cs="Roboto"/>
          <w:sz w:val="28"/>
          <w:szCs w:val="28"/>
        </w:rPr>
        <w:t>e.FirstName</w:t>
      </w:r>
      <w:proofErr w:type="spellEnd"/>
      <w:r w:rsidRPr="00D80ACB">
        <w:rPr>
          <w:rFonts w:ascii="Roboto" w:eastAsia="Roboto" w:hAnsi="Roboto" w:cs="Roboto"/>
          <w:sz w:val="28"/>
          <w:szCs w:val="28"/>
        </w:rPr>
        <w:t xml:space="preserve">, </w:t>
      </w:r>
      <w:proofErr w:type="spellStart"/>
      <w:r w:rsidRPr="00D80ACB">
        <w:rPr>
          <w:rFonts w:ascii="Roboto" w:eastAsia="Roboto" w:hAnsi="Roboto" w:cs="Roboto"/>
          <w:sz w:val="28"/>
          <w:szCs w:val="28"/>
        </w:rPr>
        <w:t>e.LastName</w:t>
      </w:r>
      <w:proofErr w:type="spellEnd"/>
      <w:r w:rsidRPr="00D80ACB">
        <w:rPr>
          <w:rFonts w:ascii="Roboto" w:eastAsia="Roboto" w:hAnsi="Roboto" w:cs="Roboto"/>
          <w:sz w:val="28"/>
          <w:szCs w:val="28"/>
        </w:rPr>
        <w:t xml:space="preserve">, </w:t>
      </w:r>
      <w:proofErr w:type="spellStart"/>
      <w:r w:rsidRPr="00D80ACB">
        <w:rPr>
          <w:rFonts w:ascii="Roboto" w:eastAsia="Roboto" w:hAnsi="Roboto" w:cs="Roboto"/>
          <w:sz w:val="28"/>
          <w:szCs w:val="28"/>
        </w:rPr>
        <w:t>d.DepartmentName</w:t>
      </w:r>
      <w:proofErr w:type="spellEnd"/>
    </w:p>
    <w:p w14:paraId="12AC5EB4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 xml:space="preserve">  FROM Employees e</w:t>
      </w:r>
    </w:p>
    <w:p w14:paraId="79B9C8BF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 xml:space="preserve">  JOIN Departments d ON </w:t>
      </w:r>
      <w:proofErr w:type="spellStart"/>
      <w:r w:rsidRPr="00D80ACB">
        <w:rPr>
          <w:rFonts w:ascii="Roboto" w:eastAsia="Roboto" w:hAnsi="Roboto" w:cs="Roboto"/>
          <w:sz w:val="28"/>
          <w:szCs w:val="28"/>
        </w:rPr>
        <w:t>e.DepartmentId</w:t>
      </w:r>
      <w:proofErr w:type="spellEnd"/>
      <w:r w:rsidRPr="00D80ACB">
        <w:rPr>
          <w:rFonts w:ascii="Roboto" w:eastAsia="Roboto" w:hAnsi="Roboto" w:cs="Roboto"/>
          <w:sz w:val="28"/>
          <w:szCs w:val="28"/>
        </w:rPr>
        <w:t xml:space="preserve"> = </w:t>
      </w:r>
      <w:proofErr w:type="spellStart"/>
      <w:r w:rsidRPr="00D80ACB">
        <w:rPr>
          <w:rFonts w:ascii="Roboto" w:eastAsia="Roboto" w:hAnsi="Roboto" w:cs="Roboto"/>
          <w:sz w:val="28"/>
          <w:szCs w:val="28"/>
        </w:rPr>
        <w:t>d.DepartmentId</w:t>
      </w:r>
      <w:proofErr w:type="spellEnd"/>
      <w:r w:rsidRPr="00D80ACB">
        <w:rPr>
          <w:rFonts w:ascii="Roboto" w:eastAsia="Roboto" w:hAnsi="Roboto" w:cs="Roboto"/>
          <w:sz w:val="28"/>
          <w:szCs w:val="28"/>
        </w:rPr>
        <w:t>;</w:t>
      </w:r>
    </w:p>
    <w:p w14:paraId="675751C7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 xml:space="preserve">  ```</w:t>
      </w:r>
    </w:p>
    <w:p w14:paraId="1BE92C04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</w:p>
    <w:p w14:paraId="5B4A5E6F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>- **Materialized Views**: These are physical copies of the data that can be refreshed periodically. They improve performance for complex queries.</w:t>
      </w:r>
    </w:p>
    <w:p w14:paraId="4F159F04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</w:p>
    <w:p w14:paraId="0B823C5D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 xml:space="preserve">  **Example**:</w:t>
      </w:r>
    </w:p>
    <w:p w14:paraId="1E528272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 xml:space="preserve">  ```</w:t>
      </w:r>
      <w:proofErr w:type="spellStart"/>
      <w:r w:rsidRPr="00D80ACB">
        <w:rPr>
          <w:rFonts w:ascii="Roboto" w:eastAsia="Roboto" w:hAnsi="Roboto" w:cs="Roboto"/>
          <w:sz w:val="28"/>
          <w:szCs w:val="28"/>
        </w:rPr>
        <w:t>sql</w:t>
      </w:r>
      <w:proofErr w:type="spellEnd"/>
    </w:p>
    <w:p w14:paraId="5E630DE7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 xml:space="preserve">  CREATE MATERIALIZED VIEW </w:t>
      </w:r>
      <w:proofErr w:type="spellStart"/>
      <w:r w:rsidRPr="00D80ACB">
        <w:rPr>
          <w:rFonts w:ascii="Roboto" w:eastAsia="Roboto" w:hAnsi="Roboto" w:cs="Roboto"/>
          <w:sz w:val="28"/>
          <w:szCs w:val="28"/>
        </w:rPr>
        <w:t>SalesSummary</w:t>
      </w:r>
      <w:proofErr w:type="spellEnd"/>
      <w:r w:rsidRPr="00D80ACB">
        <w:rPr>
          <w:rFonts w:ascii="Roboto" w:eastAsia="Roboto" w:hAnsi="Roboto" w:cs="Roboto"/>
          <w:sz w:val="28"/>
          <w:szCs w:val="28"/>
        </w:rPr>
        <w:t xml:space="preserve"> AS</w:t>
      </w:r>
    </w:p>
    <w:p w14:paraId="1919437E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 xml:space="preserve">  SELECT </w:t>
      </w:r>
      <w:proofErr w:type="spellStart"/>
      <w:r w:rsidRPr="00D80ACB">
        <w:rPr>
          <w:rFonts w:ascii="Roboto" w:eastAsia="Roboto" w:hAnsi="Roboto" w:cs="Roboto"/>
          <w:sz w:val="28"/>
          <w:szCs w:val="28"/>
        </w:rPr>
        <w:t>ProductId</w:t>
      </w:r>
      <w:proofErr w:type="spellEnd"/>
      <w:r w:rsidRPr="00D80ACB">
        <w:rPr>
          <w:rFonts w:ascii="Roboto" w:eastAsia="Roboto" w:hAnsi="Roboto" w:cs="Roboto"/>
          <w:sz w:val="28"/>
          <w:szCs w:val="28"/>
        </w:rPr>
        <w:t>, SUM(</w:t>
      </w:r>
      <w:proofErr w:type="spellStart"/>
      <w:r w:rsidRPr="00D80ACB">
        <w:rPr>
          <w:rFonts w:ascii="Roboto" w:eastAsia="Roboto" w:hAnsi="Roboto" w:cs="Roboto"/>
          <w:sz w:val="28"/>
          <w:szCs w:val="28"/>
        </w:rPr>
        <w:t>SalesAmount</w:t>
      </w:r>
      <w:proofErr w:type="spellEnd"/>
      <w:r w:rsidRPr="00D80ACB">
        <w:rPr>
          <w:rFonts w:ascii="Roboto" w:eastAsia="Roboto" w:hAnsi="Roboto" w:cs="Roboto"/>
          <w:sz w:val="28"/>
          <w:szCs w:val="28"/>
        </w:rPr>
        <w:t xml:space="preserve">) AS </w:t>
      </w:r>
      <w:proofErr w:type="spellStart"/>
      <w:r w:rsidRPr="00D80ACB">
        <w:rPr>
          <w:rFonts w:ascii="Roboto" w:eastAsia="Roboto" w:hAnsi="Roboto" w:cs="Roboto"/>
          <w:sz w:val="28"/>
          <w:szCs w:val="28"/>
        </w:rPr>
        <w:t>TotalSales</w:t>
      </w:r>
      <w:proofErr w:type="spellEnd"/>
    </w:p>
    <w:p w14:paraId="793EF3D0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 xml:space="preserve">  FROM Sales</w:t>
      </w:r>
    </w:p>
    <w:p w14:paraId="7F1C77DB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 xml:space="preserve">  GROUP BY </w:t>
      </w:r>
      <w:proofErr w:type="spellStart"/>
      <w:r w:rsidRPr="00D80ACB">
        <w:rPr>
          <w:rFonts w:ascii="Roboto" w:eastAsia="Roboto" w:hAnsi="Roboto" w:cs="Roboto"/>
          <w:sz w:val="28"/>
          <w:szCs w:val="28"/>
        </w:rPr>
        <w:t>ProductId</w:t>
      </w:r>
      <w:proofErr w:type="spellEnd"/>
      <w:r w:rsidRPr="00D80ACB">
        <w:rPr>
          <w:rFonts w:ascii="Roboto" w:eastAsia="Roboto" w:hAnsi="Roboto" w:cs="Roboto"/>
          <w:sz w:val="28"/>
          <w:szCs w:val="28"/>
        </w:rPr>
        <w:t>;</w:t>
      </w:r>
    </w:p>
    <w:p w14:paraId="022F1229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 xml:space="preserve">  ```</w:t>
      </w:r>
    </w:p>
    <w:p w14:paraId="62D85D46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</w:p>
    <w:p w14:paraId="217F30FB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>### 2. Difference Between Function and Stored Procedure</w:t>
      </w:r>
    </w:p>
    <w:p w14:paraId="2786E2E7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</w:p>
    <w:p w14:paraId="7CBB89F6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>- **Function**: A function is a database object that can return a single value or a table. It can be used in SQL expressions.</w:t>
      </w:r>
    </w:p>
    <w:p w14:paraId="41A89E99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</w:p>
    <w:p w14:paraId="7CD93390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>- **Stored Procedure**: A stored procedure is a set of SQL statements that can perform operations but cannot be used directly in SQL expressions.</w:t>
      </w:r>
    </w:p>
    <w:p w14:paraId="339C0F4D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</w:p>
    <w:p w14:paraId="0503DDB6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>**Syntax for Creating a Function**:</w:t>
      </w:r>
    </w:p>
    <w:p w14:paraId="005D2F57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>```</w:t>
      </w:r>
      <w:proofErr w:type="spellStart"/>
      <w:r w:rsidRPr="00D80ACB">
        <w:rPr>
          <w:rFonts w:ascii="Roboto" w:eastAsia="Roboto" w:hAnsi="Roboto" w:cs="Roboto"/>
          <w:sz w:val="28"/>
          <w:szCs w:val="28"/>
        </w:rPr>
        <w:t>sql</w:t>
      </w:r>
      <w:proofErr w:type="spellEnd"/>
    </w:p>
    <w:p w14:paraId="11EDD421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 xml:space="preserve">CREATE FUNCTION </w:t>
      </w:r>
      <w:proofErr w:type="spellStart"/>
      <w:r w:rsidRPr="00D80ACB">
        <w:rPr>
          <w:rFonts w:ascii="Roboto" w:eastAsia="Roboto" w:hAnsi="Roboto" w:cs="Roboto"/>
          <w:sz w:val="28"/>
          <w:szCs w:val="28"/>
        </w:rPr>
        <w:t>FunctionName</w:t>
      </w:r>
      <w:proofErr w:type="spellEnd"/>
      <w:r w:rsidRPr="00D80ACB">
        <w:rPr>
          <w:rFonts w:ascii="Roboto" w:eastAsia="Roboto" w:hAnsi="Roboto" w:cs="Roboto"/>
          <w:sz w:val="28"/>
          <w:szCs w:val="28"/>
        </w:rPr>
        <w:t xml:space="preserve"> (parameters)</w:t>
      </w:r>
    </w:p>
    <w:p w14:paraId="6BEFC051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 xml:space="preserve">RETURNS </w:t>
      </w:r>
      <w:proofErr w:type="spellStart"/>
      <w:r w:rsidRPr="00D80ACB">
        <w:rPr>
          <w:rFonts w:ascii="Roboto" w:eastAsia="Roboto" w:hAnsi="Roboto" w:cs="Roboto"/>
          <w:sz w:val="28"/>
          <w:szCs w:val="28"/>
        </w:rPr>
        <w:t>data_type</w:t>
      </w:r>
      <w:proofErr w:type="spellEnd"/>
    </w:p>
    <w:p w14:paraId="67B1D2D3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>AS</w:t>
      </w:r>
    </w:p>
    <w:p w14:paraId="2BF1CE2F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>BEGIN</w:t>
      </w:r>
    </w:p>
    <w:p w14:paraId="767F9944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 xml:space="preserve">    -- Function logic</w:t>
      </w:r>
    </w:p>
    <w:p w14:paraId="1827CEC0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 xml:space="preserve">    RETURN value;</w:t>
      </w:r>
    </w:p>
    <w:p w14:paraId="4A3357C4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>END;</w:t>
      </w:r>
    </w:p>
    <w:p w14:paraId="2EBAE700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>```</w:t>
      </w:r>
    </w:p>
    <w:p w14:paraId="533CBAF3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</w:p>
    <w:p w14:paraId="5BDCCED9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>**Syntax for Creating a Stored Procedure**:</w:t>
      </w:r>
    </w:p>
    <w:p w14:paraId="40F83B1D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>```</w:t>
      </w:r>
      <w:proofErr w:type="spellStart"/>
      <w:r w:rsidRPr="00D80ACB">
        <w:rPr>
          <w:rFonts w:ascii="Roboto" w:eastAsia="Roboto" w:hAnsi="Roboto" w:cs="Roboto"/>
          <w:sz w:val="28"/>
          <w:szCs w:val="28"/>
        </w:rPr>
        <w:t>sql</w:t>
      </w:r>
      <w:proofErr w:type="spellEnd"/>
    </w:p>
    <w:p w14:paraId="0E00B10A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 xml:space="preserve">CREATE PROCEDURE </w:t>
      </w:r>
      <w:proofErr w:type="spellStart"/>
      <w:r w:rsidRPr="00D80ACB">
        <w:rPr>
          <w:rFonts w:ascii="Roboto" w:eastAsia="Roboto" w:hAnsi="Roboto" w:cs="Roboto"/>
          <w:sz w:val="28"/>
          <w:szCs w:val="28"/>
        </w:rPr>
        <w:t>ProcedureName</w:t>
      </w:r>
      <w:proofErr w:type="spellEnd"/>
      <w:r w:rsidRPr="00D80ACB">
        <w:rPr>
          <w:rFonts w:ascii="Roboto" w:eastAsia="Roboto" w:hAnsi="Roboto" w:cs="Roboto"/>
          <w:sz w:val="28"/>
          <w:szCs w:val="28"/>
        </w:rPr>
        <w:t xml:space="preserve"> (parameters)</w:t>
      </w:r>
    </w:p>
    <w:p w14:paraId="4B947684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>AS</w:t>
      </w:r>
    </w:p>
    <w:p w14:paraId="19939466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>BEGIN</w:t>
      </w:r>
    </w:p>
    <w:p w14:paraId="4DB0DCDA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 xml:space="preserve">    -- Procedure logic</w:t>
      </w:r>
    </w:p>
    <w:p w14:paraId="15158232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>END;</w:t>
      </w:r>
    </w:p>
    <w:p w14:paraId="75307A53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>```</w:t>
      </w:r>
    </w:p>
    <w:p w14:paraId="5FD1AAE7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</w:p>
    <w:p w14:paraId="09963737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>### 3. Index in SQL</w:t>
      </w:r>
    </w:p>
    <w:p w14:paraId="62D0DD8B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</w:p>
    <w:p w14:paraId="01D00FEA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 xml:space="preserve">An **index** is a database object that improves the speed of data retrieval operations on a database table at the cost of additional space and slower writes. </w:t>
      </w:r>
    </w:p>
    <w:p w14:paraId="25FF457F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</w:p>
    <w:p w14:paraId="4D19E989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>**Types of Indexes**:</w:t>
      </w:r>
    </w:p>
    <w:p w14:paraId="762119CA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>- **Single-column Index**: An index on a single column of a table.</w:t>
      </w:r>
    </w:p>
    <w:p w14:paraId="6EE73F3C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 xml:space="preserve">  </w:t>
      </w:r>
    </w:p>
    <w:p w14:paraId="3871CD5E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 xml:space="preserve">  **Example**:</w:t>
      </w:r>
    </w:p>
    <w:p w14:paraId="00E070A2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 xml:space="preserve">  ```</w:t>
      </w:r>
      <w:proofErr w:type="spellStart"/>
      <w:r w:rsidRPr="00D80ACB">
        <w:rPr>
          <w:rFonts w:ascii="Roboto" w:eastAsia="Roboto" w:hAnsi="Roboto" w:cs="Roboto"/>
          <w:sz w:val="28"/>
          <w:szCs w:val="28"/>
        </w:rPr>
        <w:t>sql</w:t>
      </w:r>
      <w:proofErr w:type="spellEnd"/>
    </w:p>
    <w:p w14:paraId="3D4DB664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 xml:space="preserve">  CREATE INDEX </w:t>
      </w:r>
      <w:proofErr w:type="spellStart"/>
      <w:r w:rsidRPr="00D80ACB">
        <w:rPr>
          <w:rFonts w:ascii="Roboto" w:eastAsia="Roboto" w:hAnsi="Roboto" w:cs="Roboto"/>
          <w:sz w:val="28"/>
          <w:szCs w:val="28"/>
        </w:rPr>
        <w:t>idx_lastname</w:t>
      </w:r>
      <w:proofErr w:type="spellEnd"/>
      <w:r w:rsidRPr="00D80ACB">
        <w:rPr>
          <w:rFonts w:ascii="Roboto" w:eastAsia="Roboto" w:hAnsi="Roboto" w:cs="Roboto"/>
          <w:sz w:val="28"/>
          <w:szCs w:val="28"/>
        </w:rPr>
        <w:t xml:space="preserve"> ON Employees(</w:t>
      </w:r>
      <w:proofErr w:type="spellStart"/>
      <w:r w:rsidRPr="00D80ACB">
        <w:rPr>
          <w:rFonts w:ascii="Roboto" w:eastAsia="Roboto" w:hAnsi="Roboto" w:cs="Roboto"/>
          <w:sz w:val="28"/>
          <w:szCs w:val="28"/>
        </w:rPr>
        <w:t>LastName</w:t>
      </w:r>
      <w:proofErr w:type="spellEnd"/>
      <w:r w:rsidRPr="00D80ACB">
        <w:rPr>
          <w:rFonts w:ascii="Roboto" w:eastAsia="Roboto" w:hAnsi="Roboto" w:cs="Roboto"/>
          <w:sz w:val="28"/>
          <w:szCs w:val="28"/>
        </w:rPr>
        <w:t>);</w:t>
      </w:r>
    </w:p>
    <w:p w14:paraId="695AF55D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 xml:space="preserve">  ```</w:t>
      </w:r>
    </w:p>
    <w:p w14:paraId="6183F0B0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</w:p>
    <w:p w14:paraId="1DB56C1A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>- **Composite Index**: An index on multiple columns.</w:t>
      </w:r>
    </w:p>
    <w:p w14:paraId="5400E4F4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 xml:space="preserve">  </w:t>
      </w:r>
    </w:p>
    <w:p w14:paraId="415C57BB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 xml:space="preserve">  **Example**:</w:t>
      </w:r>
    </w:p>
    <w:p w14:paraId="0E9E7AC7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 xml:space="preserve">  ```</w:t>
      </w:r>
      <w:proofErr w:type="spellStart"/>
      <w:r w:rsidRPr="00D80ACB">
        <w:rPr>
          <w:rFonts w:ascii="Roboto" w:eastAsia="Roboto" w:hAnsi="Roboto" w:cs="Roboto"/>
          <w:sz w:val="28"/>
          <w:szCs w:val="28"/>
        </w:rPr>
        <w:t>sql</w:t>
      </w:r>
      <w:proofErr w:type="spellEnd"/>
    </w:p>
    <w:p w14:paraId="70D8CF99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 xml:space="preserve">  CREATE INDEX </w:t>
      </w:r>
      <w:proofErr w:type="spellStart"/>
      <w:r w:rsidRPr="00D80ACB">
        <w:rPr>
          <w:rFonts w:ascii="Roboto" w:eastAsia="Roboto" w:hAnsi="Roboto" w:cs="Roboto"/>
          <w:sz w:val="28"/>
          <w:szCs w:val="28"/>
        </w:rPr>
        <w:t>idx_fullname</w:t>
      </w:r>
      <w:proofErr w:type="spellEnd"/>
      <w:r w:rsidRPr="00D80ACB">
        <w:rPr>
          <w:rFonts w:ascii="Roboto" w:eastAsia="Roboto" w:hAnsi="Roboto" w:cs="Roboto"/>
          <w:sz w:val="28"/>
          <w:szCs w:val="28"/>
        </w:rPr>
        <w:t xml:space="preserve"> ON Employees(</w:t>
      </w:r>
      <w:proofErr w:type="spellStart"/>
      <w:r w:rsidRPr="00D80ACB">
        <w:rPr>
          <w:rFonts w:ascii="Roboto" w:eastAsia="Roboto" w:hAnsi="Roboto" w:cs="Roboto"/>
          <w:sz w:val="28"/>
          <w:szCs w:val="28"/>
        </w:rPr>
        <w:t>FirstName</w:t>
      </w:r>
      <w:proofErr w:type="spellEnd"/>
      <w:r w:rsidRPr="00D80ACB">
        <w:rPr>
          <w:rFonts w:ascii="Roboto" w:eastAsia="Roboto" w:hAnsi="Roboto" w:cs="Roboto"/>
          <w:sz w:val="28"/>
          <w:szCs w:val="28"/>
        </w:rPr>
        <w:t xml:space="preserve">, </w:t>
      </w:r>
      <w:proofErr w:type="spellStart"/>
      <w:r w:rsidRPr="00D80ACB">
        <w:rPr>
          <w:rFonts w:ascii="Roboto" w:eastAsia="Roboto" w:hAnsi="Roboto" w:cs="Roboto"/>
          <w:sz w:val="28"/>
          <w:szCs w:val="28"/>
        </w:rPr>
        <w:t>LastName</w:t>
      </w:r>
      <w:proofErr w:type="spellEnd"/>
      <w:r w:rsidRPr="00D80ACB">
        <w:rPr>
          <w:rFonts w:ascii="Roboto" w:eastAsia="Roboto" w:hAnsi="Roboto" w:cs="Roboto"/>
          <w:sz w:val="28"/>
          <w:szCs w:val="28"/>
        </w:rPr>
        <w:t>);</w:t>
      </w:r>
    </w:p>
    <w:p w14:paraId="48A12056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 xml:space="preserve">  ```</w:t>
      </w:r>
    </w:p>
    <w:p w14:paraId="6862518A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</w:p>
    <w:p w14:paraId="1EDF1438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>- **Unique Index**: Ensures that the indexed columns contain unique values.</w:t>
      </w:r>
    </w:p>
    <w:p w14:paraId="6F177033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 xml:space="preserve">  </w:t>
      </w:r>
    </w:p>
    <w:p w14:paraId="713835C8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 xml:space="preserve">  **Example**:</w:t>
      </w:r>
    </w:p>
    <w:p w14:paraId="14743105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 xml:space="preserve">  ```</w:t>
      </w:r>
      <w:proofErr w:type="spellStart"/>
      <w:r w:rsidRPr="00D80ACB">
        <w:rPr>
          <w:rFonts w:ascii="Roboto" w:eastAsia="Roboto" w:hAnsi="Roboto" w:cs="Roboto"/>
          <w:sz w:val="28"/>
          <w:szCs w:val="28"/>
        </w:rPr>
        <w:t>sql</w:t>
      </w:r>
      <w:proofErr w:type="spellEnd"/>
    </w:p>
    <w:p w14:paraId="48894DEE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 xml:space="preserve">  CREATE UNIQUE INDEX </w:t>
      </w:r>
      <w:proofErr w:type="spellStart"/>
      <w:r w:rsidRPr="00D80ACB">
        <w:rPr>
          <w:rFonts w:ascii="Roboto" w:eastAsia="Roboto" w:hAnsi="Roboto" w:cs="Roboto"/>
          <w:sz w:val="28"/>
          <w:szCs w:val="28"/>
        </w:rPr>
        <w:t>idx_email</w:t>
      </w:r>
      <w:proofErr w:type="spellEnd"/>
      <w:r w:rsidRPr="00D80ACB">
        <w:rPr>
          <w:rFonts w:ascii="Roboto" w:eastAsia="Roboto" w:hAnsi="Roboto" w:cs="Roboto"/>
          <w:sz w:val="28"/>
          <w:szCs w:val="28"/>
        </w:rPr>
        <w:t xml:space="preserve"> ON Employees(Email);</w:t>
      </w:r>
    </w:p>
    <w:p w14:paraId="567F7761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 xml:space="preserve">  ```</w:t>
      </w:r>
    </w:p>
    <w:p w14:paraId="7313AEDC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</w:p>
    <w:p w14:paraId="552819F8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>- **Full-text Index**: Allows for full-text searches on textual data.</w:t>
      </w:r>
    </w:p>
    <w:p w14:paraId="7E791615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</w:p>
    <w:p w14:paraId="06511F6A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>### 4. Exception Handling in SQL Stored Procedure</w:t>
      </w:r>
    </w:p>
    <w:p w14:paraId="712EDBAE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</w:p>
    <w:p w14:paraId="2DAE8890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>You can handle exceptions in SQL Server using `TRY...CATCH` blocks.</w:t>
      </w:r>
    </w:p>
    <w:p w14:paraId="1BB9DACD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</w:p>
    <w:p w14:paraId="440B9FD2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>**Example**:</w:t>
      </w:r>
    </w:p>
    <w:p w14:paraId="0CFF21B8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>```</w:t>
      </w:r>
      <w:proofErr w:type="spellStart"/>
      <w:r w:rsidRPr="00D80ACB">
        <w:rPr>
          <w:rFonts w:ascii="Roboto" w:eastAsia="Roboto" w:hAnsi="Roboto" w:cs="Roboto"/>
          <w:sz w:val="28"/>
          <w:szCs w:val="28"/>
        </w:rPr>
        <w:t>sql</w:t>
      </w:r>
      <w:proofErr w:type="spellEnd"/>
    </w:p>
    <w:p w14:paraId="32BD4EEF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 xml:space="preserve">CREATE PROCEDURE </w:t>
      </w:r>
      <w:proofErr w:type="spellStart"/>
      <w:r w:rsidRPr="00D80ACB">
        <w:rPr>
          <w:rFonts w:ascii="Roboto" w:eastAsia="Roboto" w:hAnsi="Roboto" w:cs="Roboto"/>
          <w:sz w:val="28"/>
          <w:szCs w:val="28"/>
        </w:rPr>
        <w:t>SampleProcedure</w:t>
      </w:r>
      <w:proofErr w:type="spellEnd"/>
    </w:p>
    <w:p w14:paraId="2389FE6B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>AS</w:t>
      </w:r>
    </w:p>
    <w:p w14:paraId="7FF20F4E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>BEGIN</w:t>
      </w:r>
    </w:p>
    <w:p w14:paraId="04422BA2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 xml:space="preserve">    BEGIN TRY</w:t>
      </w:r>
    </w:p>
    <w:p w14:paraId="7990A8E9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 xml:space="preserve">        -- Code that may throw an exception</w:t>
      </w:r>
    </w:p>
    <w:p w14:paraId="3DACE24A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 xml:space="preserve">        INSERT INTO Employees (</w:t>
      </w:r>
      <w:proofErr w:type="spellStart"/>
      <w:r w:rsidRPr="00D80ACB">
        <w:rPr>
          <w:rFonts w:ascii="Roboto" w:eastAsia="Roboto" w:hAnsi="Roboto" w:cs="Roboto"/>
          <w:sz w:val="28"/>
          <w:szCs w:val="28"/>
        </w:rPr>
        <w:t>FirstName</w:t>
      </w:r>
      <w:proofErr w:type="spellEnd"/>
      <w:r w:rsidRPr="00D80ACB">
        <w:rPr>
          <w:rFonts w:ascii="Roboto" w:eastAsia="Roboto" w:hAnsi="Roboto" w:cs="Roboto"/>
          <w:sz w:val="28"/>
          <w:szCs w:val="28"/>
        </w:rPr>
        <w:t xml:space="preserve">, </w:t>
      </w:r>
      <w:proofErr w:type="spellStart"/>
      <w:r w:rsidRPr="00D80ACB">
        <w:rPr>
          <w:rFonts w:ascii="Roboto" w:eastAsia="Roboto" w:hAnsi="Roboto" w:cs="Roboto"/>
          <w:sz w:val="28"/>
          <w:szCs w:val="28"/>
        </w:rPr>
        <w:t>LastName</w:t>
      </w:r>
      <w:proofErr w:type="spellEnd"/>
      <w:r w:rsidRPr="00D80ACB">
        <w:rPr>
          <w:rFonts w:ascii="Roboto" w:eastAsia="Roboto" w:hAnsi="Roboto" w:cs="Roboto"/>
          <w:sz w:val="28"/>
          <w:szCs w:val="28"/>
        </w:rPr>
        <w:t>)</w:t>
      </w:r>
    </w:p>
    <w:p w14:paraId="2C71FD16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 xml:space="preserve">        VALUES ('John', 'Doe');</w:t>
      </w:r>
    </w:p>
    <w:p w14:paraId="2C07046B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 xml:space="preserve">    END TRY</w:t>
      </w:r>
    </w:p>
    <w:p w14:paraId="24414507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 xml:space="preserve">    BEGIN CATCH</w:t>
      </w:r>
    </w:p>
    <w:p w14:paraId="7701F44F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 xml:space="preserve">        -- Handling the error</w:t>
      </w:r>
    </w:p>
    <w:p w14:paraId="21066194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 xml:space="preserve">        PRINT 'Error occurred: ' + ERROR_MESSAGE();</w:t>
      </w:r>
    </w:p>
    <w:p w14:paraId="0CDA2D61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 xml:space="preserve">    END CATCH;</w:t>
      </w:r>
    </w:p>
    <w:p w14:paraId="290BA813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>END;</w:t>
      </w:r>
    </w:p>
    <w:p w14:paraId="3F3B9F78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>```</w:t>
      </w:r>
    </w:p>
    <w:p w14:paraId="6D618BC4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</w:p>
    <w:p w14:paraId="523BE1DA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>### 5. SQL Function to Split Strings into Rows</w:t>
      </w:r>
    </w:p>
    <w:p w14:paraId="5E544794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</w:p>
    <w:p w14:paraId="624ADB5F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>You can create a function that splits a string based on a delimiter and returns the results as a table.</w:t>
      </w:r>
    </w:p>
    <w:p w14:paraId="6CCEA6D9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</w:p>
    <w:p w14:paraId="4EE3BCC8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>**Example**:</w:t>
      </w:r>
    </w:p>
    <w:p w14:paraId="11CE185B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>```</w:t>
      </w:r>
      <w:proofErr w:type="spellStart"/>
      <w:r w:rsidRPr="00D80ACB">
        <w:rPr>
          <w:rFonts w:ascii="Roboto" w:eastAsia="Roboto" w:hAnsi="Roboto" w:cs="Roboto"/>
          <w:sz w:val="28"/>
          <w:szCs w:val="28"/>
        </w:rPr>
        <w:t>sql</w:t>
      </w:r>
      <w:proofErr w:type="spellEnd"/>
    </w:p>
    <w:p w14:paraId="2A890A6A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 xml:space="preserve">CREATE FUNCTION </w:t>
      </w:r>
      <w:proofErr w:type="spellStart"/>
      <w:r w:rsidRPr="00D80ACB">
        <w:rPr>
          <w:rFonts w:ascii="Roboto" w:eastAsia="Roboto" w:hAnsi="Roboto" w:cs="Roboto"/>
          <w:sz w:val="28"/>
          <w:szCs w:val="28"/>
        </w:rPr>
        <w:t>SplitString</w:t>
      </w:r>
      <w:proofErr w:type="spellEnd"/>
    </w:p>
    <w:p w14:paraId="6661568D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>(</w:t>
      </w:r>
    </w:p>
    <w:p w14:paraId="3F425B74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 xml:space="preserve">    @InputString NVARCHAR(MAX),</w:t>
      </w:r>
    </w:p>
    <w:p w14:paraId="6FBB511F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 xml:space="preserve">    @Delimiter CHAR(1)</w:t>
      </w:r>
    </w:p>
    <w:p w14:paraId="00240641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>)</w:t>
      </w:r>
    </w:p>
    <w:p w14:paraId="0110A5FD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>RETURNS @OutputTable TABLE (Value NVARCHAR(MAX))</w:t>
      </w:r>
    </w:p>
    <w:p w14:paraId="76BC7B21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>AS</w:t>
      </w:r>
    </w:p>
    <w:p w14:paraId="37CC8D3F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>BEGIN</w:t>
      </w:r>
    </w:p>
    <w:p w14:paraId="3D538A78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 xml:space="preserve">    DECLARE @Start INT, @End INT</w:t>
      </w:r>
    </w:p>
    <w:p w14:paraId="48F3FC9A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 xml:space="preserve">    SET @Start = 1</w:t>
      </w:r>
    </w:p>
    <w:p w14:paraId="532E8612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</w:p>
    <w:p w14:paraId="3ADA507C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 xml:space="preserve">    WHILE CHARINDEX(@Delimiter, @InputString, @Start) &gt; 0</w:t>
      </w:r>
    </w:p>
    <w:p w14:paraId="644E66C2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 xml:space="preserve">    BEGIN</w:t>
      </w:r>
    </w:p>
    <w:p w14:paraId="2EC905C8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 xml:space="preserve">        SET @End = CHARINDEX(@Delimiter, @InputString, @Start)</w:t>
      </w:r>
    </w:p>
    <w:p w14:paraId="70EF934F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 xml:space="preserve">        INSERT INTO @OutputTable (Value)</w:t>
      </w:r>
    </w:p>
    <w:p w14:paraId="31F32CBE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 xml:space="preserve">        VALUES (SUBSTRING(@InputString, @Start, @End - @Start))</w:t>
      </w:r>
    </w:p>
    <w:p w14:paraId="59085634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 xml:space="preserve">        SET @Start = @End + 1</w:t>
      </w:r>
    </w:p>
    <w:p w14:paraId="2FDFF949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 xml:space="preserve">    END</w:t>
      </w:r>
    </w:p>
    <w:p w14:paraId="3E6B2AAE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</w:p>
    <w:p w14:paraId="305121CA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 xml:space="preserve">    INSERT INTO @OutputTable (Value)</w:t>
      </w:r>
    </w:p>
    <w:p w14:paraId="338A0E49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 xml:space="preserve">    VALUES (SUBSTRING(@InputString, @Start, LEN(@InputString) - @Start + 1))</w:t>
      </w:r>
    </w:p>
    <w:p w14:paraId="5252E06F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</w:p>
    <w:p w14:paraId="5078DAF7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 xml:space="preserve">    RETURN</w:t>
      </w:r>
    </w:p>
    <w:p w14:paraId="47750B00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>END;</w:t>
      </w:r>
    </w:p>
    <w:p w14:paraId="7033CD99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</w:p>
    <w:p w14:paraId="0E63552E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>-- Usage</w:t>
      </w:r>
    </w:p>
    <w:p w14:paraId="13C77D16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 xml:space="preserve">SELECT * FROM </w:t>
      </w:r>
      <w:proofErr w:type="spellStart"/>
      <w:r w:rsidRPr="00D80ACB">
        <w:rPr>
          <w:rFonts w:ascii="Roboto" w:eastAsia="Roboto" w:hAnsi="Roboto" w:cs="Roboto"/>
          <w:sz w:val="28"/>
          <w:szCs w:val="28"/>
        </w:rPr>
        <w:t>SplitString</w:t>
      </w:r>
      <w:proofErr w:type="spellEnd"/>
      <w:r w:rsidRPr="00D80ACB">
        <w:rPr>
          <w:rFonts w:ascii="Roboto" w:eastAsia="Roboto" w:hAnsi="Roboto" w:cs="Roboto"/>
          <w:sz w:val="28"/>
          <w:szCs w:val="28"/>
        </w:rPr>
        <w:t>('</w:t>
      </w:r>
      <w:proofErr w:type="spellStart"/>
      <w:r w:rsidRPr="00D80ACB">
        <w:rPr>
          <w:rFonts w:ascii="Roboto" w:eastAsia="Roboto" w:hAnsi="Roboto" w:cs="Roboto"/>
          <w:sz w:val="28"/>
          <w:szCs w:val="28"/>
        </w:rPr>
        <w:t>Stephen;peter;berry;Olivier;caroline</w:t>
      </w:r>
      <w:proofErr w:type="spellEnd"/>
      <w:r w:rsidRPr="00D80ACB">
        <w:rPr>
          <w:rFonts w:ascii="Roboto" w:eastAsia="Roboto" w:hAnsi="Roboto" w:cs="Roboto"/>
          <w:sz w:val="28"/>
          <w:szCs w:val="28"/>
        </w:rPr>
        <w:t>;', ';');</w:t>
      </w:r>
    </w:p>
    <w:p w14:paraId="67167162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>```</w:t>
      </w:r>
    </w:p>
    <w:p w14:paraId="6308A5E0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</w:p>
    <w:p w14:paraId="5DD06414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>### 6. Temporary and Variable Tables</w:t>
      </w:r>
    </w:p>
    <w:p w14:paraId="1E9C4E13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</w:p>
    <w:p w14:paraId="6D6BFD93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>- **Temporary Tables**: These are used to store temporary data and are deleted automatically when they go out of scope.</w:t>
      </w:r>
    </w:p>
    <w:p w14:paraId="62EBE5F7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</w:p>
    <w:p w14:paraId="0EE20E6C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>**Syntax to Create a Temporary Table**:</w:t>
      </w:r>
    </w:p>
    <w:p w14:paraId="115008F9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>```</w:t>
      </w:r>
      <w:proofErr w:type="spellStart"/>
      <w:r w:rsidRPr="00D80ACB">
        <w:rPr>
          <w:rFonts w:ascii="Roboto" w:eastAsia="Roboto" w:hAnsi="Roboto" w:cs="Roboto"/>
          <w:sz w:val="28"/>
          <w:szCs w:val="28"/>
        </w:rPr>
        <w:t>sql</w:t>
      </w:r>
      <w:proofErr w:type="spellEnd"/>
    </w:p>
    <w:p w14:paraId="4674F3BA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>CREATE TABLE #TempTable</w:t>
      </w:r>
    </w:p>
    <w:p w14:paraId="0FB6F40D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>(</w:t>
      </w:r>
    </w:p>
    <w:p w14:paraId="78BD4327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 xml:space="preserve">    Id INT,</w:t>
      </w:r>
    </w:p>
    <w:p w14:paraId="0FC6245C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 xml:space="preserve">    Name NVARCHAR(50)</w:t>
      </w:r>
    </w:p>
    <w:p w14:paraId="3F6D9432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>);</w:t>
      </w:r>
    </w:p>
    <w:p w14:paraId="69DB1389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>```</w:t>
      </w:r>
    </w:p>
    <w:p w14:paraId="148952A7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</w:p>
    <w:p w14:paraId="73348903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>- **Variable Tables**: These are declared in the procedure and used to store data temporarily, similar to variables.</w:t>
      </w:r>
    </w:p>
    <w:p w14:paraId="417928B5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</w:p>
    <w:p w14:paraId="601B81E4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>**Syntax to Create a Variable Table**:</w:t>
      </w:r>
    </w:p>
    <w:p w14:paraId="1A52F560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>```</w:t>
      </w:r>
      <w:proofErr w:type="spellStart"/>
      <w:r w:rsidRPr="00D80ACB">
        <w:rPr>
          <w:rFonts w:ascii="Roboto" w:eastAsia="Roboto" w:hAnsi="Roboto" w:cs="Roboto"/>
          <w:sz w:val="28"/>
          <w:szCs w:val="28"/>
        </w:rPr>
        <w:t>sql</w:t>
      </w:r>
      <w:proofErr w:type="spellEnd"/>
    </w:p>
    <w:p w14:paraId="7B9C2CC7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>DECLARE @VarTable TABLE</w:t>
      </w:r>
    </w:p>
    <w:p w14:paraId="316EC462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>(</w:t>
      </w:r>
    </w:p>
    <w:p w14:paraId="0170A146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 xml:space="preserve">    Id INT,</w:t>
      </w:r>
    </w:p>
    <w:p w14:paraId="58E79A59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 xml:space="preserve">    Name NVARCHAR(50)</w:t>
      </w:r>
    </w:p>
    <w:p w14:paraId="481930B5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>);</w:t>
      </w:r>
    </w:p>
    <w:p w14:paraId="096E7609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  <w:r w:rsidRPr="00D80ACB">
        <w:rPr>
          <w:rFonts w:ascii="Roboto" w:eastAsia="Roboto" w:hAnsi="Roboto" w:cs="Roboto"/>
          <w:sz w:val="28"/>
          <w:szCs w:val="28"/>
        </w:rPr>
        <w:t>```</w:t>
      </w:r>
    </w:p>
    <w:p w14:paraId="6DB2E86C" w14:textId="77777777" w:rsidR="00D80ACB" w:rsidRPr="00D80ACB" w:rsidRDefault="00D80ACB" w:rsidP="00D80ACB">
      <w:pPr>
        <w:jc w:val="both"/>
        <w:rPr>
          <w:rFonts w:ascii="Roboto" w:eastAsia="Roboto" w:hAnsi="Roboto" w:cs="Roboto"/>
          <w:sz w:val="28"/>
          <w:szCs w:val="28"/>
        </w:rPr>
      </w:pPr>
    </w:p>
    <w:p w14:paraId="00000006" w14:textId="038B5712" w:rsidR="00BB6A4D" w:rsidRDefault="00D80ACB">
      <w:pPr>
        <w:rPr>
          <w:rFonts w:ascii="Roboto" w:eastAsia="Roboto" w:hAnsi="Roboto" w:cs="Roboto"/>
          <w:b/>
          <w:sz w:val="40"/>
          <w:szCs w:val="40"/>
        </w:rPr>
      </w:pPr>
      <w:r w:rsidRPr="00D80ACB">
        <w:rPr>
          <w:rFonts w:ascii="Roboto" w:eastAsia="Roboto" w:hAnsi="Roboto" w:cs="Roboto"/>
          <w:sz w:val="28"/>
          <w:szCs w:val="28"/>
        </w:rPr>
        <w:t>These explanations and examples should help you with your SQL assignment! If you have any further questions or need additional examples, feel free to ask.</w:t>
      </w:r>
    </w:p>
    <w:p w14:paraId="00000007" w14:textId="77777777" w:rsidR="00BB6A4D" w:rsidRDefault="00BB6A4D">
      <w:pPr>
        <w:rPr>
          <w:rFonts w:ascii="Roboto" w:eastAsia="Roboto" w:hAnsi="Roboto" w:cs="Roboto"/>
          <w:b/>
          <w:sz w:val="40"/>
          <w:szCs w:val="40"/>
        </w:rPr>
      </w:pPr>
    </w:p>
    <w:sectPr w:rsidR="00BB6A4D">
      <w:headerReference w:type="default" r:id="rId7"/>
      <w:footerReference w:type="default" r:id="rId8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F715F09" w14:textId="77777777" w:rsidR="00001120" w:rsidRDefault="00001120">
      <w:pPr>
        <w:spacing w:line="240" w:lineRule="auto"/>
      </w:pPr>
      <w:r>
        <w:separator/>
      </w:r>
    </w:p>
  </w:endnote>
  <w:endnote w:type="continuationSeparator" w:id="0">
    <w:p w14:paraId="492CA451" w14:textId="77777777" w:rsidR="00001120" w:rsidRDefault="0000112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17F" w:usb2="00000021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00000B" w14:textId="77777777" w:rsidR="00BB6A4D" w:rsidRDefault="00BB6A4D"/>
  <w:p w14:paraId="0000000C" w14:textId="77777777" w:rsidR="00BB6A4D" w:rsidRDefault="00D80ACB">
    <w:r>
      <w:rPr>
        <w:noProof/>
      </w:rPr>
    </w:r>
    <w:r w:rsidR="00D80ACB">
      <w:rPr>
        <w:noProof/>
      </w:rPr>
      <w:pict w14:anchorId="401E46FB">
        <v:rect id="_x0000_i1026" style="width:0;height:1.5pt" o:hralign="center" o:hrstd="t" o:hr="t" fillcolor="#a0a0a0" stroked="f"/>
      </w:pict>
    </w:r>
  </w:p>
  <w:p w14:paraId="0000000D" w14:textId="77777777" w:rsidR="00BB6A4D" w:rsidRDefault="00BB6A4D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0163322" w14:textId="77777777" w:rsidR="00001120" w:rsidRDefault="00001120">
      <w:pPr>
        <w:spacing w:line="240" w:lineRule="auto"/>
      </w:pPr>
      <w:r>
        <w:separator/>
      </w:r>
    </w:p>
  </w:footnote>
  <w:footnote w:type="continuationSeparator" w:id="0">
    <w:p w14:paraId="4808331C" w14:textId="77777777" w:rsidR="00001120" w:rsidRDefault="0000112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000008" w14:textId="77777777" w:rsidR="00BB6A4D" w:rsidRDefault="00BB6A4D"/>
  <w:p w14:paraId="00000009" w14:textId="77777777" w:rsidR="00BB6A4D" w:rsidRDefault="00D80ACB">
    <w:r>
      <w:rPr>
        <w:noProof/>
      </w:rPr>
    </w:r>
    <w:r w:rsidR="00D80ACB">
      <w:rPr>
        <w:noProof/>
      </w:rPr>
      <w:pict w14:anchorId="2D98C1CD">
        <v:rect id="_x0000_i1025" style="width:0;height:1.5pt" o:hralign="center" o:hrstd="t" o:hr="t" fillcolor="#a0a0a0" stroked="f"/>
      </w:pict>
    </w:r>
  </w:p>
  <w:p w14:paraId="0000000A" w14:textId="77777777" w:rsidR="00BB6A4D" w:rsidRDefault="00D80ACB">
    <w:r>
      <w:rPr>
        <w:noProof/>
      </w:rPr>
    </w:r>
    <w:r w:rsidR="00D80ACB">
      <w:rPr>
        <w:noProof/>
      </w:rPr>
      <w:pict w14:anchorId="035BC95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6" type="#_x0000_t75" alt="" style="position:absolute;margin-left:36.9pt;margin-top:301.55pt;width:471.75pt;height:128.05pt;z-index:-251657216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9E5AE5"/>
    <w:multiLevelType w:val="hybridMultilevel"/>
    <w:tmpl w:val="9FE8124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741EEF"/>
    <w:multiLevelType w:val="multilevel"/>
    <w:tmpl w:val="EA7673F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2E7C0E05"/>
    <w:multiLevelType w:val="hybridMultilevel"/>
    <w:tmpl w:val="07B60DD8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629287842">
    <w:abstractNumId w:val="1"/>
  </w:num>
  <w:num w:numId="2" w16cid:durableId="1438057264">
    <w:abstractNumId w:val="2"/>
  </w:num>
  <w:num w:numId="3" w16cid:durableId="1135283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web"/>
  <w:zoom w:percent="40"/>
  <w:hideSpellingErrors/>
  <w:hideGrammaticalErrors/>
  <w:proofState w:spelling="clean"/>
  <w:revisionView w:inkAnnotation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wMDc3MzMztjQ1NTFQ0lEKTi0uzszPAykwrAUAIW6wVCwAAAA="/>
  </w:docVars>
  <w:rsids>
    <w:rsidRoot w:val="00BB6A4D"/>
    <w:rsid w:val="00001120"/>
    <w:rsid w:val="000C6598"/>
    <w:rsid w:val="00890856"/>
    <w:rsid w:val="00892E33"/>
    <w:rsid w:val="00BB6A4D"/>
    <w:rsid w:val="00D80A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ED992A"/>
  <w15:docId w15:val="{DB77C567-B5C2-4049-86C1-095855E69B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0C6598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0C65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5943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734115">
          <w:marLeft w:val="-1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 /><Relationship Id="rId3" Type="http://schemas.openxmlformats.org/officeDocument/2006/relationships/settings" Target="settings.xml" /><Relationship Id="rId7" Type="http://schemas.openxmlformats.org/officeDocument/2006/relationships/header" Target="header1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endnotes" Target="endnotes.xml" /><Relationship Id="rId5" Type="http://schemas.openxmlformats.org/officeDocument/2006/relationships/footnotes" Target="footnotes.xml" /><Relationship Id="rId10" Type="http://schemas.openxmlformats.org/officeDocument/2006/relationships/theme" Target="theme/theme1.xml" /><Relationship Id="rId4" Type="http://schemas.openxmlformats.org/officeDocument/2006/relationships/webSettings" Target="webSettings.xml" /><Relationship Id="rId9" Type="http://schemas.openxmlformats.org/officeDocument/2006/relationships/fontTable" Target="fontTable.xm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72</Words>
  <Characters>4401</Characters>
  <Application>Microsoft Office Word</Application>
  <DocSecurity>0</DocSecurity>
  <Lines>36</Lines>
  <Paragraphs>10</Paragraphs>
  <ScaleCrop>false</ScaleCrop>
  <Company/>
  <LinksUpToDate>false</LinksUpToDate>
  <CharactersWithSpaces>5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Vikas Singh</cp:lastModifiedBy>
  <cp:revision>2</cp:revision>
  <dcterms:created xsi:type="dcterms:W3CDTF">2024-08-15T06:23:00Z</dcterms:created>
  <dcterms:modified xsi:type="dcterms:W3CDTF">2024-08-15T06:23:00Z</dcterms:modified>
</cp:coreProperties>
</file>